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10350712" w14:textId="50525E6E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9C14F2">
        <w:rPr>
          <w:rFonts w:ascii="Tahoma" w:eastAsia="Calibri" w:hAnsi="Tahoma" w:cs="Tahoma"/>
          <w:sz w:val="24"/>
          <w:szCs w:val="24"/>
        </w:rPr>
        <w:t xml:space="preserve">01/24/2024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2A9087F" w:rsidR="00B5534E" w:rsidRDefault="00563EB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3A5AA2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9782D3D" w:rsidR="00B5534E" w:rsidRDefault="00563EB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9C14F2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73FF25B4" w14:textId="17B50FDA" w:rsidR="00AA32FD" w:rsidRDefault="00B5534E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</w:p>
    <w:p w14:paraId="0FF82BED" w14:textId="050D6A2B" w:rsidR="00437D4E" w:rsidRPr="005259FE" w:rsidRDefault="00F47B45" w:rsidP="00C33B2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E4707D9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11/29/2023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740997D" w14:textId="4B7A5A9F" w:rsidR="004A42AA" w:rsidRPr="005259FE" w:rsidRDefault="00AE674A" w:rsidP="00E607E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45ABDF6F" w14:textId="5E0C137E" w:rsidR="00A430DB" w:rsidRPr="00A430DB" w:rsidRDefault="006F46DF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AD- Dan Ausec</w:t>
      </w:r>
    </w:p>
    <w:p w14:paraId="14219F1F" w14:textId="10DD6BEA" w:rsidR="000D5F35" w:rsidRDefault="00751F20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PSAP Wellness- Dan Ausec</w:t>
      </w:r>
    </w:p>
    <w:p w14:paraId="02D579B0" w14:textId="3F43040F" w:rsidR="000D5F35" w:rsidRDefault="005F745E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Everbridge</w:t>
      </w:r>
      <w:r w:rsidR="00F71077">
        <w:rPr>
          <w:rFonts w:ascii="Tahoma" w:hAnsi="Tahoma" w:cs="Tahoma"/>
          <w:spacing w:val="20"/>
          <w:sz w:val="24"/>
          <w:szCs w:val="24"/>
        </w:rPr>
        <w:t xml:space="preserve"> Update</w:t>
      </w:r>
      <w:r w:rsidRPr="00560572">
        <w:rPr>
          <w:rFonts w:ascii="Tahoma" w:hAnsi="Tahoma" w:cs="Tahoma"/>
          <w:spacing w:val="20"/>
          <w:sz w:val="24"/>
          <w:szCs w:val="24"/>
        </w:rPr>
        <w:t>- Ben Bills</w:t>
      </w:r>
    </w:p>
    <w:p w14:paraId="1D870953" w14:textId="05EA026F" w:rsidR="0012257A" w:rsidRPr="0012257A" w:rsidRDefault="0012257A" w:rsidP="0012257A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tocol 25- Dr. Bronsky</w:t>
      </w:r>
    </w:p>
    <w:p w14:paraId="26477756" w14:textId="28145AF9" w:rsidR="00FF4B8B" w:rsidRDefault="00141546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Leadership Workshop- John Lofgren</w:t>
      </w:r>
    </w:p>
    <w:p w14:paraId="1E9F4EAE" w14:textId="451B4A63" w:rsidR="000D4F40" w:rsidRDefault="000D4F40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New DRC Chair- Joscelyn Niski</w:t>
      </w:r>
    </w:p>
    <w:p w14:paraId="1761D543" w14:textId="473D4A24" w:rsidR="00FA5972" w:rsidRDefault="00FA59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kills</w:t>
      </w:r>
      <w:r w:rsidR="008A158B">
        <w:rPr>
          <w:rFonts w:ascii="Tahoma" w:hAnsi="Tahoma" w:cs="Tahoma"/>
          <w:spacing w:val="20"/>
          <w:sz w:val="24"/>
          <w:szCs w:val="24"/>
        </w:rPr>
        <w:t xml:space="preserve"> L</w:t>
      </w:r>
      <w:r>
        <w:rPr>
          <w:rFonts w:ascii="Tahoma" w:hAnsi="Tahoma" w:cs="Tahoma"/>
          <w:spacing w:val="20"/>
          <w:sz w:val="24"/>
          <w:szCs w:val="24"/>
        </w:rPr>
        <w:t>ab Demo Trip- Joscelyn Niski</w:t>
      </w:r>
    </w:p>
    <w:p w14:paraId="70E2EEB9" w14:textId="18312D17" w:rsidR="003B66C8" w:rsidRDefault="003B66C8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TO- Joscelyn Niski</w:t>
      </w:r>
    </w:p>
    <w:p w14:paraId="3DBC0E7B" w14:textId="64156EE0" w:rsidR="00923E7C" w:rsidRDefault="00923E7C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IAED Lapsed Certification Policy- Joscelyn Niski</w:t>
      </w:r>
    </w:p>
    <w:p w14:paraId="0DD886BC" w14:textId="108366DB" w:rsidR="00F36AD9" w:rsidRDefault="00560572" w:rsidP="00A430DB">
      <w:pPr>
        <w:pStyle w:val="ListParagraph"/>
        <w:numPr>
          <w:ilvl w:val="0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60572">
        <w:rPr>
          <w:rFonts w:ascii="Tahoma" w:hAnsi="Tahoma" w:cs="Tahoma"/>
          <w:spacing w:val="20"/>
          <w:sz w:val="24"/>
          <w:szCs w:val="24"/>
        </w:rPr>
        <w:t>Certification Class Dates-</w:t>
      </w:r>
      <w:r w:rsidR="00FF4B8B">
        <w:rPr>
          <w:rFonts w:ascii="Tahoma" w:hAnsi="Tahoma" w:cs="Tahoma"/>
          <w:spacing w:val="20"/>
          <w:sz w:val="24"/>
          <w:szCs w:val="24"/>
        </w:rPr>
        <w:t>Joscelyn Niski</w:t>
      </w:r>
    </w:p>
    <w:p w14:paraId="5A366C89" w14:textId="13964EB0" w:rsidR="00560572" w:rsidRPr="00560572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Mindfulness and Positivity Jan </w:t>
      </w:r>
      <w:r w:rsidR="00567553">
        <w:rPr>
          <w:rFonts w:ascii="Tahoma" w:hAnsi="Tahoma" w:cs="Tahoma"/>
          <w:sz w:val="24"/>
          <w:szCs w:val="24"/>
        </w:rPr>
        <w:t>24, 2024</w:t>
      </w:r>
      <w:r w:rsidRPr="44A8BDB7">
        <w:rPr>
          <w:rFonts w:ascii="Tahoma" w:hAnsi="Tahoma" w:cs="Tahoma"/>
          <w:sz w:val="24"/>
          <w:szCs w:val="24"/>
        </w:rPr>
        <w:t xml:space="preserve"> @13:00-16:00 </w:t>
      </w:r>
    </w:p>
    <w:p w14:paraId="3DCA5BA2" w14:textId="2F1ABAF4" w:rsidR="00560572" w:rsidRPr="00560572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>EPD Jan 25</w:t>
      </w:r>
      <w:r w:rsidR="00567553" w:rsidRPr="00567553">
        <w:rPr>
          <w:rFonts w:ascii="Tahoma" w:hAnsi="Tahoma" w:cs="Tahoma"/>
          <w:sz w:val="24"/>
          <w:szCs w:val="24"/>
          <w:vertAlign w:val="superscript"/>
        </w:rPr>
        <w:t>th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- Jan 26,</w:t>
      </w:r>
      <w:r w:rsidR="00567553">
        <w:rPr>
          <w:rFonts w:ascii="Tahoma" w:hAnsi="Tahoma" w:cs="Tahoma"/>
          <w:sz w:val="24"/>
          <w:szCs w:val="24"/>
        </w:rPr>
        <w:t xml:space="preserve"> </w:t>
      </w:r>
      <w:r w:rsidRPr="44A8BDB7">
        <w:rPr>
          <w:rFonts w:ascii="Tahoma" w:hAnsi="Tahoma" w:cs="Tahoma"/>
          <w:sz w:val="24"/>
          <w:szCs w:val="24"/>
        </w:rPr>
        <w:t>2024 @ 08:00-17:00</w:t>
      </w:r>
    </w:p>
    <w:p w14:paraId="45E3BC89" w14:textId="49E4E52A" w:rsidR="16249B5A" w:rsidRDefault="16249B5A" w:rsidP="44A8BDB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4A8BDB7">
        <w:rPr>
          <w:rFonts w:ascii="Tahoma" w:hAnsi="Tahoma" w:cs="Tahoma"/>
          <w:sz w:val="24"/>
          <w:szCs w:val="24"/>
        </w:rPr>
        <w:t xml:space="preserve">EFD/EPD </w:t>
      </w:r>
      <w:proofErr w:type="spellStart"/>
      <w:r w:rsidRPr="44A8BDB7">
        <w:rPr>
          <w:rFonts w:ascii="Tahoma" w:hAnsi="Tahoma" w:cs="Tahoma"/>
          <w:sz w:val="24"/>
          <w:szCs w:val="24"/>
        </w:rPr>
        <w:t>ProQA</w:t>
      </w:r>
      <w:proofErr w:type="spellEnd"/>
      <w:r w:rsidRPr="44A8BDB7">
        <w:rPr>
          <w:rFonts w:ascii="Tahoma" w:hAnsi="Tahoma" w:cs="Tahoma"/>
          <w:sz w:val="24"/>
          <w:szCs w:val="24"/>
        </w:rPr>
        <w:t xml:space="preserve"> Jan 29,2024 08:00-12:00</w:t>
      </w:r>
    </w:p>
    <w:p w14:paraId="7A83DCED" w14:textId="4EF76E09" w:rsidR="16249B5A" w:rsidRDefault="16249B5A" w:rsidP="5A033D48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lastRenderedPageBreak/>
        <w:t xml:space="preserve">Mindfulness and Positivity Jan </w:t>
      </w:r>
      <w:r w:rsidR="00567553">
        <w:rPr>
          <w:rFonts w:ascii="Tahoma" w:hAnsi="Tahoma" w:cs="Tahoma"/>
          <w:sz w:val="24"/>
          <w:szCs w:val="24"/>
        </w:rPr>
        <w:t>30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53BEC745" w14:textId="5C592805" w:rsidR="00C52F85" w:rsidRDefault="00C52F85" w:rsidP="00C52F85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Mindfulness and Positivity </w:t>
      </w:r>
      <w:r w:rsidR="00042237">
        <w:rPr>
          <w:rFonts w:ascii="Tahoma" w:hAnsi="Tahoma" w:cs="Tahoma"/>
          <w:sz w:val="24"/>
          <w:szCs w:val="24"/>
        </w:rPr>
        <w:t>Feb 06</w:t>
      </w:r>
      <w:r>
        <w:rPr>
          <w:rFonts w:ascii="Tahoma" w:hAnsi="Tahoma" w:cs="Tahoma"/>
          <w:sz w:val="24"/>
          <w:szCs w:val="24"/>
        </w:rPr>
        <w:t>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4B93D6E0" w14:textId="166602F1" w:rsidR="00042237" w:rsidRDefault="00042237" w:rsidP="00042237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Mindfulness and Positivity </w:t>
      </w:r>
      <w:r>
        <w:rPr>
          <w:rFonts w:ascii="Tahoma" w:hAnsi="Tahoma" w:cs="Tahoma"/>
          <w:sz w:val="24"/>
          <w:szCs w:val="24"/>
        </w:rPr>
        <w:t>Feb 13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5019F6C4" w14:textId="6A997103" w:rsidR="00C52F85" w:rsidRPr="007D3713" w:rsidRDefault="00C038C5" w:rsidP="005137D0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7D3713">
        <w:rPr>
          <w:rFonts w:ascii="Tahoma" w:hAnsi="Tahoma" w:cs="Tahoma"/>
          <w:sz w:val="24"/>
          <w:szCs w:val="24"/>
        </w:rPr>
        <w:t xml:space="preserve">Nena CTO Feb </w:t>
      </w:r>
      <w:r w:rsidR="00307085" w:rsidRPr="007D3713">
        <w:rPr>
          <w:rFonts w:ascii="Tahoma" w:hAnsi="Tahoma" w:cs="Tahoma"/>
          <w:sz w:val="24"/>
          <w:szCs w:val="24"/>
        </w:rPr>
        <w:t>20</w:t>
      </w:r>
      <w:r w:rsidRPr="007D3713">
        <w:rPr>
          <w:rFonts w:ascii="Tahoma" w:hAnsi="Tahoma" w:cs="Tahoma"/>
          <w:sz w:val="24"/>
          <w:szCs w:val="24"/>
        </w:rPr>
        <w:t xml:space="preserve">, 2024 </w:t>
      </w:r>
      <w:r w:rsidR="00307085" w:rsidRPr="007D3713">
        <w:rPr>
          <w:rFonts w:ascii="Tahoma" w:hAnsi="Tahoma" w:cs="Tahoma"/>
          <w:sz w:val="24"/>
          <w:szCs w:val="24"/>
        </w:rPr>
        <w:t>@</w:t>
      </w:r>
      <w:r w:rsidR="007D3713">
        <w:rPr>
          <w:rFonts w:ascii="Tahoma" w:hAnsi="Tahoma" w:cs="Tahoma"/>
          <w:sz w:val="24"/>
          <w:szCs w:val="24"/>
        </w:rPr>
        <w:t xml:space="preserve"> </w:t>
      </w:r>
      <w:r w:rsidRPr="007D3713">
        <w:rPr>
          <w:rFonts w:ascii="Tahoma" w:hAnsi="Tahoma" w:cs="Tahoma"/>
          <w:sz w:val="24"/>
          <w:szCs w:val="24"/>
        </w:rPr>
        <w:t>08:30-17:00</w:t>
      </w:r>
    </w:p>
    <w:p w14:paraId="731755AD" w14:textId="77777777" w:rsidR="00C038C5" w:rsidRDefault="00C038C5" w:rsidP="00C038C5">
      <w:pPr>
        <w:pStyle w:val="ListParagraph"/>
        <w:numPr>
          <w:ilvl w:val="1"/>
          <w:numId w:val="28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A033D48">
        <w:rPr>
          <w:rFonts w:ascii="Tahoma" w:hAnsi="Tahoma" w:cs="Tahoma"/>
          <w:sz w:val="24"/>
          <w:szCs w:val="24"/>
        </w:rPr>
        <w:t xml:space="preserve">Mindfulness and Positivity </w:t>
      </w:r>
      <w:r>
        <w:rPr>
          <w:rFonts w:ascii="Tahoma" w:hAnsi="Tahoma" w:cs="Tahoma"/>
          <w:sz w:val="24"/>
          <w:szCs w:val="24"/>
        </w:rPr>
        <w:t>Feb 13, 2024</w:t>
      </w:r>
      <w:r w:rsidRPr="5A033D48">
        <w:rPr>
          <w:rFonts w:ascii="Tahoma" w:hAnsi="Tahoma" w:cs="Tahoma"/>
          <w:sz w:val="24"/>
          <w:szCs w:val="24"/>
        </w:rPr>
        <w:t xml:space="preserve"> @14:00-15:00</w:t>
      </w:r>
    </w:p>
    <w:p w14:paraId="1A67F060" w14:textId="3D154754" w:rsidR="44A8BDB7" w:rsidRPr="003A5AA2" w:rsidRDefault="44A8BDB7" w:rsidP="003A5AA2">
      <w:pPr>
        <w:pStyle w:val="ListParagraph"/>
        <w:spacing w:after="0" w:line="360" w:lineRule="auto"/>
        <w:rPr>
          <w:rFonts w:ascii="Tahoma" w:hAnsi="Tahoma" w:cs="Tahoma"/>
          <w:sz w:val="24"/>
          <w:szCs w:val="24"/>
        </w:rPr>
      </w:pP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03498C3F" w14:textId="09B92C77" w:rsidR="764B6AE4" w:rsidRDefault="00FF4B8B" w:rsidP="5A033D48">
      <w:p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</w:t>
      </w:r>
      <w:r>
        <w:rPr>
          <w:rFonts w:ascii="Tahoma" w:hAnsi="Tahoma" w:cs="Tahoma"/>
          <w:sz w:val="24"/>
          <w:szCs w:val="24"/>
        </w:rPr>
        <w:tab/>
      </w:r>
    </w:p>
    <w:p w14:paraId="4A7F0C89" w14:textId="5F34ABFF" w:rsidR="00E80744" w:rsidRPr="005259FE" w:rsidRDefault="00F36AD9" w:rsidP="004D6A9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  <w:r w:rsidR="00024BBB" w:rsidRPr="005259FE">
        <w:rPr>
          <w:rFonts w:ascii="Tahoma" w:hAnsi="Tahoma" w:cs="Tahoma"/>
          <w:b/>
          <w:bCs/>
          <w:spacing w:val="20"/>
          <w:sz w:val="24"/>
          <w:szCs w:val="24"/>
        </w:rPr>
        <w:t>.</w:t>
      </w:r>
    </w:p>
    <w:p w14:paraId="0725FDF7" w14:textId="120BC5B2" w:rsidR="00E80744" w:rsidRDefault="00E80744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0300C4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D08DBB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EBEE85D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8FC2EA8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5ED8154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38E8EB2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24381A6F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F469ED4" w14:textId="77777777" w:rsidR="004945BD" w:rsidRDefault="004945BD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1544A062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2A21D5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4721B9E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8E7CD3" w:rsidSect="00EA461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47C89" w14:textId="77777777" w:rsidR="002E4A55" w:rsidRDefault="002E4A55" w:rsidP="00EA4611">
      <w:pPr>
        <w:spacing w:after="0" w:line="240" w:lineRule="auto"/>
      </w:pPr>
      <w:r>
        <w:separator/>
      </w:r>
    </w:p>
  </w:endnote>
  <w:endnote w:type="continuationSeparator" w:id="0">
    <w:p w14:paraId="32EF3E4D" w14:textId="77777777" w:rsidR="002E4A55" w:rsidRDefault="002E4A55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422EB" w14:textId="77777777" w:rsidR="002E4A55" w:rsidRDefault="002E4A55" w:rsidP="00EA4611">
      <w:pPr>
        <w:spacing w:after="0" w:line="240" w:lineRule="auto"/>
      </w:pPr>
      <w:r>
        <w:separator/>
      </w:r>
    </w:p>
  </w:footnote>
  <w:footnote w:type="continuationSeparator" w:id="0">
    <w:p w14:paraId="3671017F" w14:textId="77777777" w:rsidR="002E4A55" w:rsidRDefault="002E4A55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1014C"/>
    <w:rsid w:val="00024BBB"/>
    <w:rsid w:val="00042237"/>
    <w:rsid w:val="000854EA"/>
    <w:rsid w:val="00087571"/>
    <w:rsid w:val="00090E15"/>
    <w:rsid w:val="00097766"/>
    <w:rsid w:val="000D4F40"/>
    <w:rsid w:val="000D5F35"/>
    <w:rsid w:val="00104B00"/>
    <w:rsid w:val="00120F8E"/>
    <w:rsid w:val="0012257A"/>
    <w:rsid w:val="00135015"/>
    <w:rsid w:val="00141546"/>
    <w:rsid w:val="0014616E"/>
    <w:rsid w:val="001B1EAA"/>
    <w:rsid w:val="001C0BAC"/>
    <w:rsid w:val="001D156C"/>
    <w:rsid w:val="001E20AF"/>
    <w:rsid w:val="001E43CD"/>
    <w:rsid w:val="001E7B34"/>
    <w:rsid w:val="00216951"/>
    <w:rsid w:val="00224C0D"/>
    <w:rsid w:val="00226799"/>
    <w:rsid w:val="002576AC"/>
    <w:rsid w:val="00263361"/>
    <w:rsid w:val="00271837"/>
    <w:rsid w:val="002A7469"/>
    <w:rsid w:val="002D260A"/>
    <w:rsid w:val="002E4A55"/>
    <w:rsid w:val="00307085"/>
    <w:rsid w:val="00322130"/>
    <w:rsid w:val="00327B9E"/>
    <w:rsid w:val="00333264"/>
    <w:rsid w:val="0034394D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820BC"/>
    <w:rsid w:val="00483D8E"/>
    <w:rsid w:val="0048626C"/>
    <w:rsid w:val="00490954"/>
    <w:rsid w:val="004945BD"/>
    <w:rsid w:val="004A2AC8"/>
    <w:rsid w:val="004A42AA"/>
    <w:rsid w:val="004E3535"/>
    <w:rsid w:val="005259FE"/>
    <w:rsid w:val="0054001F"/>
    <w:rsid w:val="00543C90"/>
    <w:rsid w:val="00555EE3"/>
    <w:rsid w:val="00560572"/>
    <w:rsid w:val="00563EB7"/>
    <w:rsid w:val="00567553"/>
    <w:rsid w:val="005B1AE8"/>
    <w:rsid w:val="005B3700"/>
    <w:rsid w:val="005E32EE"/>
    <w:rsid w:val="005F2CC6"/>
    <w:rsid w:val="005F745E"/>
    <w:rsid w:val="00613482"/>
    <w:rsid w:val="006338D9"/>
    <w:rsid w:val="00636891"/>
    <w:rsid w:val="00646418"/>
    <w:rsid w:val="00646996"/>
    <w:rsid w:val="00646C7C"/>
    <w:rsid w:val="00695150"/>
    <w:rsid w:val="006B3294"/>
    <w:rsid w:val="006D2886"/>
    <w:rsid w:val="006F46DF"/>
    <w:rsid w:val="00736E67"/>
    <w:rsid w:val="0074428E"/>
    <w:rsid w:val="00751F20"/>
    <w:rsid w:val="00755E65"/>
    <w:rsid w:val="0076338F"/>
    <w:rsid w:val="00773076"/>
    <w:rsid w:val="00776BAE"/>
    <w:rsid w:val="00780AE8"/>
    <w:rsid w:val="0078623C"/>
    <w:rsid w:val="00790BE8"/>
    <w:rsid w:val="007A5F87"/>
    <w:rsid w:val="007D3713"/>
    <w:rsid w:val="007D3D6A"/>
    <w:rsid w:val="007F315A"/>
    <w:rsid w:val="007F4FF2"/>
    <w:rsid w:val="0080767C"/>
    <w:rsid w:val="0081347C"/>
    <w:rsid w:val="00817D7F"/>
    <w:rsid w:val="00821F21"/>
    <w:rsid w:val="008420D9"/>
    <w:rsid w:val="00847709"/>
    <w:rsid w:val="008625D7"/>
    <w:rsid w:val="008903E0"/>
    <w:rsid w:val="008A158B"/>
    <w:rsid w:val="008A4CBB"/>
    <w:rsid w:val="008A5402"/>
    <w:rsid w:val="008B3C04"/>
    <w:rsid w:val="008D17DF"/>
    <w:rsid w:val="008D3F95"/>
    <w:rsid w:val="008E3C1F"/>
    <w:rsid w:val="008E7CD3"/>
    <w:rsid w:val="008F4BDF"/>
    <w:rsid w:val="00923E7C"/>
    <w:rsid w:val="00933329"/>
    <w:rsid w:val="0095094B"/>
    <w:rsid w:val="00971EAA"/>
    <w:rsid w:val="0098381B"/>
    <w:rsid w:val="00987614"/>
    <w:rsid w:val="009A5E9E"/>
    <w:rsid w:val="009C14F2"/>
    <w:rsid w:val="009C6BE1"/>
    <w:rsid w:val="009D76DF"/>
    <w:rsid w:val="009F0F31"/>
    <w:rsid w:val="009F5931"/>
    <w:rsid w:val="00A2783F"/>
    <w:rsid w:val="00A37549"/>
    <w:rsid w:val="00A40AAF"/>
    <w:rsid w:val="00A430DB"/>
    <w:rsid w:val="00A56C8A"/>
    <w:rsid w:val="00A7309F"/>
    <w:rsid w:val="00AA20A6"/>
    <w:rsid w:val="00AA32FD"/>
    <w:rsid w:val="00AE133D"/>
    <w:rsid w:val="00AE674A"/>
    <w:rsid w:val="00AF27A2"/>
    <w:rsid w:val="00B133C5"/>
    <w:rsid w:val="00B14330"/>
    <w:rsid w:val="00B32AB1"/>
    <w:rsid w:val="00B515D3"/>
    <w:rsid w:val="00B5534E"/>
    <w:rsid w:val="00B65EF8"/>
    <w:rsid w:val="00B85F02"/>
    <w:rsid w:val="00B91535"/>
    <w:rsid w:val="00BB760F"/>
    <w:rsid w:val="00BC1202"/>
    <w:rsid w:val="00BC55E2"/>
    <w:rsid w:val="00BF2A1C"/>
    <w:rsid w:val="00C038C5"/>
    <w:rsid w:val="00C23E90"/>
    <w:rsid w:val="00C25931"/>
    <w:rsid w:val="00C30262"/>
    <w:rsid w:val="00C30CDE"/>
    <w:rsid w:val="00C52F85"/>
    <w:rsid w:val="00C54C19"/>
    <w:rsid w:val="00C57592"/>
    <w:rsid w:val="00C742CE"/>
    <w:rsid w:val="00CA269D"/>
    <w:rsid w:val="00CA5770"/>
    <w:rsid w:val="00CC237E"/>
    <w:rsid w:val="00D0310A"/>
    <w:rsid w:val="00D12A1E"/>
    <w:rsid w:val="00D30187"/>
    <w:rsid w:val="00D41901"/>
    <w:rsid w:val="00D5784F"/>
    <w:rsid w:val="00D70721"/>
    <w:rsid w:val="00D75068"/>
    <w:rsid w:val="00D77516"/>
    <w:rsid w:val="00D834AE"/>
    <w:rsid w:val="00D90FA9"/>
    <w:rsid w:val="00DB1535"/>
    <w:rsid w:val="00DC37C9"/>
    <w:rsid w:val="00DD0D99"/>
    <w:rsid w:val="00DE5743"/>
    <w:rsid w:val="00DF347C"/>
    <w:rsid w:val="00E45341"/>
    <w:rsid w:val="00E607E1"/>
    <w:rsid w:val="00E66066"/>
    <w:rsid w:val="00E71EA6"/>
    <w:rsid w:val="00E80744"/>
    <w:rsid w:val="00E96FC3"/>
    <w:rsid w:val="00EA33CE"/>
    <w:rsid w:val="00EA4611"/>
    <w:rsid w:val="00EB47E4"/>
    <w:rsid w:val="00EC23A5"/>
    <w:rsid w:val="00ED0649"/>
    <w:rsid w:val="00ED1D3C"/>
    <w:rsid w:val="00EE21A0"/>
    <w:rsid w:val="00EF68FE"/>
    <w:rsid w:val="00F04BA3"/>
    <w:rsid w:val="00F054EC"/>
    <w:rsid w:val="00F15EFA"/>
    <w:rsid w:val="00F20EE7"/>
    <w:rsid w:val="00F20F36"/>
    <w:rsid w:val="00F36AD9"/>
    <w:rsid w:val="00F407AE"/>
    <w:rsid w:val="00F40DDB"/>
    <w:rsid w:val="00F47B45"/>
    <w:rsid w:val="00F54B60"/>
    <w:rsid w:val="00F66BAF"/>
    <w:rsid w:val="00F71077"/>
    <w:rsid w:val="00F76C5E"/>
    <w:rsid w:val="00F84470"/>
    <w:rsid w:val="00F87677"/>
    <w:rsid w:val="00F92827"/>
    <w:rsid w:val="00F92E74"/>
    <w:rsid w:val="00F940EB"/>
    <w:rsid w:val="00FA5972"/>
    <w:rsid w:val="00FB244C"/>
    <w:rsid w:val="00FB6DF3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70AF8D-4E1D-4E06-B2A2-5AFA6485B992}"/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2e3a2db-62ce-4d65-8f33-7387e780798f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69</Words>
  <Characters>906</Characters>
  <Application>Microsoft Office Word</Application>
  <DocSecurity>0</DocSecurity>
  <Lines>49</Lines>
  <Paragraphs>3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115</cp:revision>
  <cp:lastPrinted>2024-01-23T21:43:00Z</cp:lastPrinted>
  <dcterms:created xsi:type="dcterms:W3CDTF">2023-09-25T14:51:00Z</dcterms:created>
  <dcterms:modified xsi:type="dcterms:W3CDTF">2025-06-1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